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62E8C" w14:textId="77777777" w:rsidR="003F1079" w:rsidRDefault="003F1079" w:rsidP="003F1079">
      <w:pPr>
        <w:rPr>
          <w:rFonts w:ascii="Garamond" w:hAnsi="Garamond"/>
          <w:b/>
          <w:bCs/>
          <w:sz w:val="28"/>
          <w:szCs w:val="28"/>
        </w:rPr>
      </w:pPr>
      <w:r w:rsidRPr="00E315B7">
        <w:rPr>
          <w:rFonts w:ascii="Garamond" w:hAnsi="Garamond"/>
          <w:b/>
          <w:bCs/>
          <w:sz w:val="28"/>
          <w:szCs w:val="28"/>
        </w:rPr>
        <w:t>Apollinaire, « </w:t>
      </w:r>
      <w:r>
        <w:rPr>
          <w:rFonts w:ascii="Garamond" w:hAnsi="Garamond"/>
          <w:b/>
          <w:bCs/>
          <w:sz w:val="28"/>
          <w:szCs w:val="28"/>
        </w:rPr>
        <w:t>Automne malade</w:t>
      </w:r>
      <w:r w:rsidRPr="00E315B7">
        <w:rPr>
          <w:rFonts w:ascii="Garamond" w:hAnsi="Garamond"/>
          <w:b/>
          <w:bCs/>
          <w:sz w:val="28"/>
          <w:szCs w:val="28"/>
        </w:rPr>
        <w:t xml:space="preserve"> », </w:t>
      </w:r>
      <w:r w:rsidRPr="00E315B7">
        <w:rPr>
          <w:rFonts w:ascii="Garamond" w:hAnsi="Garamond"/>
          <w:b/>
          <w:bCs/>
          <w:i/>
          <w:iCs/>
          <w:sz w:val="28"/>
          <w:szCs w:val="28"/>
        </w:rPr>
        <w:t>Alcools</w:t>
      </w:r>
      <w:r w:rsidRPr="00E315B7">
        <w:rPr>
          <w:rFonts w:ascii="Garamond" w:hAnsi="Garamond"/>
          <w:b/>
          <w:bCs/>
          <w:sz w:val="28"/>
          <w:szCs w:val="28"/>
        </w:rPr>
        <w:t xml:space="preserve"> (191</w:t>
      </w:r>
      <w:r>
        <w:rPr>
          <w:rFonts w:ascii="Garamond" w:hAnsi="Garamond"/>
          <w:b/>
          <w:bCs/>
          <w:sz w:val="28"/>
          <w:szCs w:val="28"/>
        </w:rPr>
        <w:t>3</w:t>
      </w:r>
      <w:r w:rsidRPr="00E315B7">
        <w:rPr>
          <w:rFonts w:ascii="Garamond" w:hAnsi="Garamond"/>
          <w:b/>
          <w:bCs/>
          <w:sz w:val="28"/>
          <w:szCs w:val="28"/>
        </w:rPr>
        <w:t>)</w:t>
      </w:r>
    </w:p>
    <w:p w14:paraId="7334A2AC" w14:textId="7E22238D" w:rsidR="003F1079" w:rsidRDefault="003F1079" w:rsidP="003F1079">
      <w:pPr>
        <w:spacing w:before="30" w:after="100" w:afterAutospacing="1" w:line="240" w:lineRule="auto"/>
        <w:jc w:val="center"/>
        <w:outlineLvl w:val="2"/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</w:pPr>
    </w:p>
    <w:p w14:paraId="45519D51" w14:textId="7EBAC64A" w:rsidR="003F1079" w:rsidRPr="003F1079" w:rsidRDefault="008270C5" w:rsidP="003F1079">
      <w:pPr>
        <w:spacing w:before="30" w:after="100" w:afterAutospacing="1" w:line="240" w:lineRule="auto"/>
        <w:jc w:val="center"/>
        <w:outlineLvl w:val="2"/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</w:pPr>
      <w:r>
        <w:rPr>
          <w:rFonts w:ascii="Garamond" w:eastAsia="Times New Roman" w:hAnsi="Garamond" w:cs="Times New Roman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964D9E0" wp14:editId="05625EDD">
                <wp:simplePos x="0" y="0"/>
                <wp:positionH relativeFrom="column">
                  <wp:posOffset>688658</wp:posOffset>
                </wp:positionH>
                <wp:positionV relativeFrom="paragraph">
                  <wp:posOffset>14605</wp:posOffset>
                </wp:positionV>
                <wp:extent cx="1511300" cy="271145"/>
                <wp:effectExtent l="0" t="0" r="12700" b="14605"/>
                <wp:wrapNone/>
                <wp:docPr id="34" name="Zone de text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300" cy="2711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25F98C" w14:textId="117AC5BC" w:rsidR="008270C5" w:rsidRDefault="008270C5">
                            <w:r>
                              <w:t xml:space="preserve">Personnification : def 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64D9E0" id="_x0000_t202" coordsize="21600,21600" o:spt="202" path="m,l,21600r21600,l21600,xe">
                <v:stroke joinstyle="miter"/>
                <v:path gradientshapeok="t" o:connecttype="rect"/>
              </v:shapetype>
              <v:shape id="Zone de texte 34" o:spid="_x0000_s1026" type="#_x0000_t202" style="position:absolute;left:0;text-align:left;margin-left:54.25pt;margin-top:1.15pt;width:119pt;height:21.3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" fillcolor="white [3201]" strokeweight=".5pt">
                <v:textbox>
                  <w:txbxContent>
                    <w:p w14:paraId="0625F98C" w14:textId="117AC5BC" w:rsidR="008270C5" w:rsidRDefault="008270C5">
                      <w:r>
                        <w:t xml:space="preserve">Personnification : def : </w:t>
                      </w:r>
                    </w:p>
                  </w:txbxContent>
                </v:textbox>
              </v:shape>
            </w:pict>
          </mc:Fallback>
        </mc:AlternateContent>
      </w:r>
      <w:r w:rsidR="00794249">
        <w:rPr>
          <w:rFonts w:ascii="Garamond" w:eastAsia="Times New Roman" w:hAnsi="Garamond" w:cs="Times New Roman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B45C9B5" wp14:editId="1DC6449E">
                <wp:simplePos x="0" y="0"/>
                <wp:positionH relativeFrom="page">
                  <wp:posOffset>4543108</wp:posOffset>
                </wp:positionH>
                <wp:positionV relativeFrom="paragraph">
                  <wp:posOffset>5080</wp:posOffset>
                </wp:positionV>
                <wp:extent cx="2642870" cy="276225"/>
                <wp:effectExtent l="0" t="0" r="24130" b="28575"/>
                <wp:wrapNone/>
                <wp:docPr id="28" name="Zone de text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287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chemeClr val="accent6"/>
                          </a:solidFill>
                        </a:ln>
                      </wps:spPr>
                      <wps:txbx>
                        <w:txbxContent>
                          <w:p w14:paraId="65E99A0B" w14:textId="7BD867DC" w:rsidR="00F51455" w:rsidRDefault="00794249">
                            <w:r>
                              <w:t>V</w:t>
                            </w:r>
                            <w:r w:rsidR="00F51455">
                              <w:t>ocatif</w:t>
                            </w:r>
                            <w:r>
                              <w:t> : cours de monsieur Leblanc à ven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5C9B5" id="Zone de texte 28" o:spid="_x0000_s1027" type="#_x0000_t202" style="position:absolute;left:0;text-align:left;margin-left:357.75pt;margin-top:.4pt;width:208.1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" fillcolor="white [3201]" strokecolor="#70ad47 [3209]" strokeweight="1.5pt">
                <v:textbox>
                  <w:txbxContent>
                    <w:p w14:paraId="65E99A0B" w14:textId="7BD867DC" w:rsidR="00F51455" w:rsidRDefault="00794249">
                      <w:r>
                        <w:t>V</w:t>
                      </w:r>
                      <w:r w:rsidR="00F51455">
                        <w:t>ocatif</w:t>
                      </w:r>
                      <w:r>
                        <w:t> : cours de monsieur Leblanc à veni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94249">
        <w:rPr>
          <w:rFonts w:ascii="Garamond" w:eastAsia="Times New Roman" w:hAnsi="Garamond" w:cs="Times New Roman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CF6A47C" wp14:editId="34107C6E">
                <wp:simplePos x="0" y="0"/>
                <wp:positionH relativeFrom="column">
                  <wp:posOffset>-461645</wp:posOffset>
                </wp:positionH>
                <wp:positionV relativeFrom="paragraph">
                  <wp:posOffset>324168</wp:posOffset>
                </wp:positionV>
                <wp:extent cx="380683" cy="261937"/>
                <wp:effectExtent l="0" t="0" r="19685" b="24130"/>
                <wp:wrapNone/>
                <wp:docPr id="32" name="Zone de text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683" cy="2619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522950" w14:textId="55397FC0" w:rsidR="00794249" w:rsidRDefault="00794249">
                            <w:r>
                              <w:t>(Ô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6A47C" id="Zone de texte 32" o:spid="_x0000_s1028" type="#_x0000_t202" style="position:absolute;left:0;text-align:left;margin-left:-36.35pt;margin-top:25.55pt;width:30pt;height:20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" fillcolor="white [3201]" strokeweight=".5pt">
                <v:textbox>
                  <w:txbxContent>
                    <w:p w14:paraId="5C522950" w14:textId="55397FC0" w:rsidR="00794249" w:rsidRDefault="00794249">
                      <w:r>
                        <w:t>(Ô)</w:t>
                      </w:r>
                    </w:p>
                  </w:txbxContent>
                </v:textbox>
              </v:shape>
            </w:pict>
          </mc:Fallback>
        </mc:AlternateContent>
      </w:r>
      <w:r w:rsidR="00F51455">
        <w:rPr>
          <w:rFonts w:ascii="Garamond" w:eastAsia="Times New Roman" w:hAnsi="Garamond" w:cs="Times New Roman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E73137" wp14:editId="687B0178">
                <wp:simplePos x="0" y="0"/>
                <wp:positionH relativeFrom="column">
                  <wp:posOffset>-37782</wp:posOffset>
                </wp:positionH>
                <wp:positionV relativeFrom="paragraph">
                  <wp:posOffset>362268</wp:posOffset>
                </wp:positionV>
                <wp:extent cx="1876425" cy="233362"/>
                <wp:effectExtent l="0" t="0" r="28575" b="1460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6425" cy="23336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D6572" id="Rectangle 27" o:spid="_x0000_s1026" style="position:absolute;margin-left:-2.95pt;margin-top:28.55pt;width:147.75pt;height:18.3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" filled="f" strokecolor="#70ad47 [3209]" strokeweight="1.5pt"/>
            </w:pict>
          </mc:Fallback>
        </mc:AlternateContent>
      </w:r>
      <w:r w:rsidR="003F1079" w:rsidRPr="003F1079"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  <w:t>Automne malade</w:t>
      </w:r>
    </w:p>
    <w:p w14:paraId="670CF794" w14:textId="5B7246F1" w:rsidR="003F1079" w:rsidRPr="003F1079" w:rsidRDefault="008270C5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E80EDF8" wp14:editId="40732AE6">
                <wp:simplePos x="0" y="0"/>
                <wp:positionH relativeFrom="column">
                  <wp:posOffset>2920365</wp:posOffset>
                </wp:positionH>
                <wp:positionV relativeFrom="paragraph">
                  <wp:posOffset>3376295</wp:posOffset>
                </wp:positionV>
                <wp:extent cx="1647111" cy="318700"/>
                <wp:effectExtent l="0" t="0" r="10795" b="24765"/>
                <wp:wrapNone/>
                <wp:docPr id="21" name="Zone de text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7111" cy="31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64037C" w14:textId="6DF91065" w:rsidR="00E20334" w:rsidRDefault="00E20334">
                            <w:r>
                              <w:t>Subj pré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80EDF8" id="Zone de texte 21" o:spid="_x0000_s1029" type="#_x0000_t202" style="position:absolute;margin-left:229.95pt;margin-top:265.85pt;width:129.7pt;height:25.1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" fillcolor="white [3201]" strokeweight=".5pt">
                <v:textbox>
                  <w:txbxContent>
                    <w:p w14:paraId="7D64037C" w14:textId="6DF91065" w:rsidR="00E20334" w:rsidRDefault="00E20334">
                      <w:r>
                        <w:t>Subj présent</w:t>
                      </w:r>
                    </w:p>
                  </w:txbxContent>
                </v:textbox>
              </v:shape>
            </w:pict>
          </mc:Fallback>
        </mc:AlternateContent>
      </w:r>
      <w:r w:rsidR="00794249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9F0822" wp14:editId="4B751EC9">
                <wp:simplePos x="0" y="0"/>
                <wp:positionH relativeFrom="column">
                  <wp:posOffset>-452120</wp:posOffset>
                </wp:positionH>
                <wp:positionV relativeFrom="paragraph">
                  <wp:posOffset>913130</wp:posOffset>
                </wp:positionV>
                <wp:extent cx="400050" cy="280988"/>
                <wp:effectExtent l="0" t="0" r="19050" b="24130"/>
                <wp:wrapNone/>
                <wp:docPr id="31" name="Zone de text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2809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BA6C27" w14:textId="1CFE92E3" w:rsidR="00794249" w:rsidRDefault="00794249">
                            <w:r>
                              <w:t>(Ô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9F0822" id="Zone de texte 31" o:spid="_x0000_s1030" type="#_x0000_t202" style="position:absolute;margin-left:-35.6pt;margin-top:71.9pt;width:31.5pt;height:22.1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" fillcolor="white [3201]" strokeweight=".5pt">
                <v:textbox>
                  <w:txbxContent>
                    <w:p w14:paraId="02BA6C27" w14:textId="1CFE92E3" w:rsidR="00794249" w:rsidRDefault="00794249">
                      <w:r>
                        <w:t>(Ô)</w:t>
                      </w:r>
                    </w:p>
                  </w:txbxContent>
                </v:textbox>
              </v:shape>
            </w:pict>
          </mc:Fallback>
        </mc:AlternateContent>
      </w:r>
      <w:r w:rsidR="00794249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AF0F7F4" wp14:editId="439ABE75">
                <wp:simplePos x="0" y="0"/>
                <wp:positionH relativeFrom="column">
                  <wp:posOffset>943293</wp:posOffset>
                </wp:positionH>
                <wp:positionV relativeFrom="paragraph">
                  <wp:posOffset>3199129</wp:posOffset>
                </wp:positionV>
                <wp:extent cx="584835" cy="214313"/>
                <wp:effectExtent l="0" t="0" r="24765" b="1460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835" cy="21431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28B3CF" id="Rectangle 30" o:spid="_x0000_s1026" style="position:absolute;margin-left:74.3pt;margin-top:251.9pt;width:46.05pt;height:16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" filled="f" strokecolor="#70ad47 [3209]" strokeweight="1.5pt"/>
            </w:pict>
          </mc:Fallback>
        </mc:AlternateContent>
      </w:r>
      <w:r w:rsidR="00F51455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DB86378" wp14:editId="257EB256">
                <wp:simplePos x="0" y="0"/>
                <wp:positionH relativeFrom="column">
                  <wp:posOffset>-42545</wp:posOffset>
                </wp:positionH>
                <wp:positionV relativeFrom="paragraph">
                  <wp:posOffset>984568</wp:posOffset>
                </wp:positionV>
                <wp:extent cx="1238250" cy="219075"/>
                <wp:effectExtent l="0" t="0" r="19050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190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5023B9" id="Rectangle 29" o:spid="_x0000_s1026" style="position:absolute;margin-left:-3.35pt;margin-top:77.55pt;width:97.5pt;height:17.2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" filled="f" strokecolor="#70ad47 [3209]" strokeweight="1.5pt"/>
            </w:pict>
          </mc:Fallback>
        </mc:AlternateContent>
      </w:r>
      <w:r w:rsidR="00F51455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E7EC14" wp14:editId="6C447612">
                <wp:simplePos x="0" y="0"/>
                <wp:positionH relativeFrom="column">
                  <wp:posOffset>2395855</wp:posOffset>
                </wp:positionH>
                <wp:positionV relativeFrom="paragraph">
                  <wp:posOffset>1194118</wp:posOffset>
                </wp:positionV>
                <wp:extent cx="3933825" cy="261937"/>
                <wp:effectExtent l="0" t="0" r="28575" b="2413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3825" cy="26193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F04D47" w14:textId="38B62DF4" w:rsidR="00555EDA" w:rsidRDefault="00555EDA">
                            <w:r>
                              <w:t>Cour</w:t>
                            </w:r>
                            <w:r w:rsidR="00F51455">
                              <w:t>s</w:t>
                            </w:r>
                            <w:r>
                              <w:t xml:space="preserve"> de Mr Leblanc à venir sur voix, modes, temps</w:t>
                            </w:r>
                            <w:r w:rsidR="00F51455">
                              <w:t>, de l’impérati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7EC14" id="Zone de texte 7" o:spid="_x0000_s1031" type="#_x0000_t202" style="position:absolute;margin-left:188.65pt;margin-top:94.05pt;width:309.75pt;height:20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" filled="f" strokeweight=".5pt">
                <v:textbox>
                  <w:txbxContent>
                    <w:p w14:paraId="05F04D47" w14:textId="38B62DF4" w:rsidR="00555EDA" w:rsidRDefault="00555EDA">
                      <w:r>
                        <w:t>Cour</w:t>
                      </w:r>
                      <w:r w:rsidR="00F51455">
                        <w:t>s</w:t>
                      </w:r>
                      <w:r>
                        <w:t xml:space="preserve"> de Mr Leblanc à venir sur voix, modes, temps</w:t>
                      </w:r>
                      <w:r w:rsidR="00F51455">
                        <w:t>, de l’impératif</w:t>
                      </w:r>
                    </w:p>
                  </w:txbxContent>
                </v:textbox>
              </v:shape>
            </w:pict>
          </mc:Fallback>
        </mc:AlternateContent>
      </w:r>
      <w:r w:rsidR="0089533D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2110002" wp14:editId="45627963">
                <wp:simplePos x="0" y="0"/>
                <wp:positionH relativeFrom="column">
                  <wp:posOffset>1537652</wp:posOffset>
                </wp:positionH>
                <wp:positionV relativeFrom="paragraph">
                  <wp:posOffset>434975</wp:posOffset>
                </wp:positionV>
                <wp:extent cx="3669514" cy="256151"/>
                <wp:effectExtent l="0" t="0" r="26670" b="10795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9514" cy="2561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543C82" w14:textId="35271DFC" w:rsidR="00BB6104" w:rsidRDefault="00BB6104">
                            <w:r>
                              <w:t>Futur antérieur : cour</w:t>
                            </w:r>
                            <w:r w:rsidR="00F51455">
                              <w:t>s</w:t>
                            </w:r>
                            <w:r>
                              <w:t xml:space="preserve"> de Mr L</w:t>
                            </w:r>
                            <w:bookmarkStart w:id="0" w:name="_GoBack"/>
                            <w:bookmarkEnd w:id="0"/>
                            <w:r>
                              <w:t>eblanc à ven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110002" id="Zone de texte 5" o:spid="_x0000_s1032" type="#_x0000_t202" style="position:absolute;margin-left:121.05pt;margin-top:34.25pt;width:288.95pt;height:20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" fillcolor="white [3201]" strokeweight=".5pt">
                <v:textbox>
                  <w:txbxContent>
                    <w:p w14:paraId="37543C82" w14:textId="35271DFC" w:rsidR="00BB6104" w:rsidRDefault="00BB6104">
                      <w:r>
                        <w:t>Futur antérieur : cour</w:t>
                      </w:r>
                      <w:r w:rsidR="00F51455">
                        <w:t>s</w:t>
                      </w:r>
                      <w:r>
                        <w:t xml:space="preserve"> de Mr L</w:t>
                      </w:r>
                      <w:bookmarkStart w:id="1" w:name="_GoBack"/>
                      <w:bookmarkEnd w:id="1"/>
                      <w:r>
                        <w:t>eblanc à venir</w:t>
                      </w:r>
                    </w:p>
                  </w:txbxContent>
                </v:textbox>
              </v:shape>
            </w:pict>
          </mc:Fallback>
        </mc:AlternateContent>
      </w:r>
      <w:r w:rsidR="00E20334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3930EF" wp14:editId="46D07C64">
                <wp:simplePos x="0" y="0"/>
                <wp:positionH relativeFrom="column">
                  <wp:posOffset>3365419</wp:posOffset>
                </wp:positionH>
                <wp:positionV relativeFrom="paragraph">
                  <wp:posOffset>3090508</wp:posOffset>
                </wp:positionV>
                <wp:extent cx="1748155" cy="258778"/>
                <wp:effectExtent l="0" t="0" r="23495" b="27305"/>
                <wp:wrapNone/>
                <wp:docPr id="18" name="Zone de text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8155" cy="2587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DE9B6F" w14:textId="598F0085" w:rsidR="000E4870" w:rsidRDefault="008270C5">
                            <w:r>
                              <w:t>S</w:t>
                            </w:r>
                            <w:r w:rsidR="000E4870">
                              <w:t>ubj</w:t>
                            </w:r>
                            <w:r>
                              <w:t xml:space="preserve"> pré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930EF" id="Zone de texte 18" o:spid="_x0000_s1033" type="#_x0000_t202" style="position:absolute;margin-left:265pt;margin-top:243.35pt;width:137.65pt;height:20.4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" fillcolor="white [3201]" strokeweight=".5pt">
                <v:textbox>
                  <w:txbxContent>
                    <w:p w14:paraId="01DE9B6F" w14:textId="598F0085" w:rsidR="000E4870" w:rsidRDefault="008270C5">
                      <w:r>
                        <w:t>S</w:t>
                      </w:r>
                      <w:r w:rsidR="000E4870">
                        <w:t>ubj</w:t>
                      </w:r>
                      <w:r>
                        <w:t xml:space="preserve"> présent</w:t>
                      </w:r>
                    </w:p>
                  </w:txbxContent>
                </v:textbox>
              </v:shape>
            </w:pict>
          </mc:Fallback>
        </mc:AlternateContent>
      </w:r>
      <w:r w:rsidR="000E4870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CF16ADA" wp14:editId="47B1BE6D">
                <wp:simplePos x="0" y="0"/>
                <wp:positionH relativeFrom="column">
                  <wp:posOffset>2293159</wp:posOffset>
                </wp:positionH>
                <wp:positionV relativeFrom="paragraph">
                  <wp:posOffset>3427078</wp:posOffset>
                </wp:positionV>
                <wp:extent cx="485496" cy="178711"/>
                <wp:effectExtent l="0" t="0" r="10160" b="1206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496" cy="17871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100E93" id="Rectangle 20" o:spid="_x0000_s1026" style="position:absolute;margin-left:180.55pt;margin-top:269.85pt;width:38.25pt;height:14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" filled="f" strokecolor="black [3200]" strokeweight="1pt"/>
            </w:pict>
          </mc:Fallback>
        </mc:AlternateContent>
      </w:r>
      <w:r w:rsidR="000E4870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D40886B" wp14:editId="6B79694A">
                <wp:simplePos x="0" y="0"/>
                <wp:positionH relativeFrom="column">
                  <wp:posOffset>1882126</wp:posOffset>
                </wp:positionH>
                <wp:positionV relativeFrom="paragraph">
                  <wp:posOffset>3218583</wp:posOffset>
                </wp:positionV>
                <wp:extent cx="393162" cy="178710"/>
                <wp:effectExtent l="0" t="0" r="26035" b="1206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162" cy="1787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C29BF1" id="Rectangle 19" o:spid="_x0000_s1026" style="position:absolute;margin-left:148.2pt;margin-top:253.45pt;width:30.95pt;height:14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" filled="f" strokecolor="black [3200]" strokeweight="1pt"/>
            </w:pict>
          </mc:Fallback>
        </mc:AlternateContent>
      </w:r>
      <w:r w:rsidR="000E4870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3B1FCD2" wp14:editId="52DBCA53">
                <wp:simplePos x="0" y="0"/>
                <wp:positionH relativeFrom="column">
                  <wp:posOffset>571585</wp:posOffset>
                </wp:positionH>
                <wp:positionV relativeFrom="paragraph">
                  <wp:posOffset>3200712</wp:posOffset>
                </wp:positionV>
                <wp:extent cx="354441" cy="205517"/>
                <wp:effectExtent l="0" t="0" r="26670" b="234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41" cy="20551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56B0D4" id="Rectangle 13" o:spid="_x0000_s1026" style="position:absolute;margin-left:45pt;margin-top:252pt;width:27.9pt;height:16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" filled="f" strokecolor="black [3200]" strokeweight="1pt"/>
            </w:pict>
          </mc:Fallback>
        </mc:AlternateContent>
      </w:r>
      <w:r w:rsidR="00555EDA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F52582" wp14:editId="4A186038">
                <wp:simplePos x="0" y="0"/>
                <wp:positionH relativeFrom="column">
                  <wp:posOffset>-655557</wp:posOffset>
                </wp:positionH>
                <wp:positionV relativeFrom="paragraph">
                  <wp:posOffset>1157460</wp:posOffset>
                </wp:positionV>
                <wp:extent cx="821676" cy="825045"/>
                <wp:effectExtent l="0" t="0" r="0" b="0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1676" cy="825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9A039A" w14:textId="2BE456B2" w:rsidR="00555EDA" w:rsidRDefault="00555EDA">
                            <w:r>
                              <w:t>Impératif pré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52582" id="Zone de texte 9" o:spid="_x0000_s1034" type="#_x0000_t202" style="position:absolute;margin-left:-51.6pt;margin-top:91.15pt;width:64.7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" filled="f" stroked="f" strokeweight=".5pt">
                <v:textbox>
                  <w:txbxContent>
                    <w:p w14:paraId="179A039A" w14:textId="2BE456B2" w:rsidR="00555EDA" w:rsidRDefault="00555EDA">
                      <w:r>
                        <w:t>Impératif présent</w:t>
                      </w:r>
                    </w:p>
                  </w:txbxContent>
                </v:textbox>
              </v:shape>
            </w:pict>
          </mc:Fallback>
        </mc:AlternateContent>
      </w:r>
      <w:r w:rsidR="00555EDA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9428EE" wp14:editId="1DF52FF0">
                <wp:simplePos x="0" y="0"/>
                <wp:positionH relativeFrom="column">
                  <wp:posOffset>-6245</wp:posOffset>
                </wp:positionH>
                <wp:positionV relativeFrom="paragraph">
                  <wp:posOffset>1193202</wp:posOffset>
                </wp:positionV>
                <wp:extent cx="455711" cy="211474"/>
                <wp:effectExtent l="0" t="0" r="20955" b="1714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711" cy="21147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E402B7" id="Rectangle 6" o:spid="_x0000_s1026" style="position:absolute;margin-left:-.5pt;margin-top:93.95pt;width:35.9pt;height:16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" filled="f" strokecolor="black [3200]" strokeweight="1pt"/>
            </w:pict>
          </mc:Fallback>
        </mc:AlternateConten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t>Automne malade et adoré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Tu mourras quand l'ouragan soufflera dans les roseraie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and il aura neigé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ans les verger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Pauvre automne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Meurs en blancheur et en richesse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e neige et de fruits mûr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Au fond du ciel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es éperviers planent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Sur les nixes nicettes aux cheveux verts et naine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i n'ont jamais aimé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Aux lisières lointaine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s cerfs ont bramé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Et que j'aime ô saison que j'aime tes rumeur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s fruits tombant sans qu'on les cueille</w:t>
      </w:r>
      <w:r w:rsidR="00D2700E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8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 vent et la forêt qui pleurent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Toutes leurs larmes en automne feuille à feuille</w:t>
      </w:r>
      <w:r w:rsidR="00C67906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C67906" w:rsidRPr="00D461C6">
        <w:rPr>
          <w:rFonts w:ascii="Garamond" w:eastAsia="Times New Roman" w:hAnsi="Garamond" w:cs="Times New Roman"/>
          <w:strike/>
          <w:sz w:val="28"/>
          <w:szCs w:val="28"/>
          <w:lang w:eastAsia="fr-FR"/>
        </w:rPr>
        <w:t>12</w:t>
      </w:r>
    </w:p>
    <w:p w14:paraId="7782C9B8" w14:textId="4F3986E0" w:rsidR="003F1079" w:rsidRPr="003F1079" w:rsidRDefault="000E4870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F82520" wp14:editId="14FFE08A">
                <wp:simplePos x="0" y="0"/>
                <wp:positionH relativeFrom="column">
                  <wp:posOffset>940919</wp:posOffset>
                </wp:positionH>
                <wp:positionV relativeFrom="paragraph">
                  <wp:posOffset>195031</wp:posOffset>
                </wp:positionV>
                <wp:extent cx="3121470" cy="1087153"/>
                <wp:effectExtent l="0" t="0" r="22225" b="17780"/>
                <wp:wrapNone/>
                <wp:docPr id="17" name="Zone de text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1470" cy="10871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CC33E6" w14:textId="247A4958" w:rsidR="008270C5" w:rsidRDefault="000E4870">
                            <w:r>
                              <w:t>Présent de l’indicatif</w:t>
                            </w:r>
                            <w:r w:rsidR="008270C5">
                              <w:t xml:space="preserve"> dans </w:t>
                            </w:r>
                            <w:r w:rsidR="00D461C6">
                              <w:t xml:space="preserve">deux </w:t>
                            </w:r>
                            <w:r w:rsidR="008270C5">
                              <w:t xml:space="preserve">propositions </w:t>
                            </w:r>
                            <w:r w:rsidR="005934CC">
                              <w:t>subordonnées</w:t>
                            </w:r>
                            <w:r w:rsidR="008270C5">
                              <w:t xml:space="preserve"> relatives jux</w:t>
                            </w:r>
                            <w:r w:rsidR="005934CC">
                              <w:t>ta</w:t>
                            </w:r>
                            <w:r w:rsidR="008270C5">
                              <w:t>posé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82520" id="Zone de texte 17" o:spid="_x0000_s1035" type="#_x0000_t202" style="position:absolute;margin-left:74.1pt;margin-top:15.35pt;width:245.8pt;height:85.6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" fillcolor="white [3201]" strokeweight=".5pt">
                <v:textbox>
                  <w:txbxContent>
                    <w:p w14:paraId="5CCC33E6" w14:textId="247A4958" w:rsidR="008270C5" w:rsidRDefault="000E4870">
                      <w:r>
                        <w:t>Présent de l’indicatif</w:t>
                      </w:r>
                      <w:r w:rsidR="008270C5">
                        <w:t xml:space="preserve"> dans </w:t>
                      </w:r>
                      <w:r w:rsidR="00D461C6">
                        <w:t xml:space="preserve">deux </w:t>
                      </w:r>
                      <w:r w:rsidR="008270C5">
                        <w:t xml:space="preserve">propositions </w:t>
                      </w:r>
                      <w:r w:rsidR="005934CC">
                        <w:t>subordonnées</w:t>
                      </w:r>
                      <w:r w:rsidR="008270C5">
                        <w:t xml:space="preserve"> relatives jux</w:t>
                      </w:r>
                      <w:r w:rsidR="005934CC">
                        <w:t>ta</w:t>
                      </w:r>
                      <w:r w:rsidR="008270C5">
                        <w:t>posé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9E67FD" wp14:editId="454DAD06">
                <wp:simplePos x="0" y="0"/>
                <wp:positionH relativeFrom="column">
                  <wp:posOffset>118853</wp:posOffset>
                </wp:positionH>
                <wp:positionV relativeFrom="paragraph">
                  <wp:posOffset>1011141</wp:posOffset>
                </wp:positionV>
                <wp:extent cx="461667" cy="196581"/>
                <wp:effectExtent l="0" t="0" r="14605" b="1333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67" cy="19658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7384A7" id="Rectangle 16" o:spid="_x0000_s1026" style="position:absolute;margin-left:9.35pt;margin-top:79.6pt;width:36.35pt;height:15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" filled="f" strokecolor="black [3200]" strokeweight="1pt"/>
            </w:pict>
          </mc:Fallback>
        </mc:AlternateContent>
      </w: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7D5B97" wp14:editId="660B9775">
                <wp:simplePos x="0" y="0"/>
                <wp:positionH relativeFrom="column">
                  <wp:posOffset>296938</wp:posOffset>
                </wp:positionH>
                <wp:positionV relativeFrom="paragraph">
                  <wp:posOffset>620893</wp:posOffset>
                </wp:positionV>
                <wp:extent cx="393162" cy="166796"/>
                <wp:effectExtent l="0" t="0" r="26035" b="241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162" cy="16679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38FA7" id="Rectangle 15" o:spid="_x0000_s1026" style="position:absolute;margin-left:23.4pt;margin-top:48.9pt;width:30.95pt;height:13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" filled="f" strokecolor="black [3200]" strokeweight="1pt"/>
            </w:pict>
          </mc:Fallback>
        </mc:AlternateContent>
      </w: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ECD1141" wp14:editId="23DA3B79">
                <wp:simplePos x="0" y="0"/>
                <wp:positionH relativeFrom="column">
                  <wp:posOffset>440531</wp:posOffset>
                </wp:positionH>
                <wp:positionV relativeFrom="paragraph">
                  <wp:posOffset>212903</wp:posOffset>
                </wp:positionV>
                <wp:extent cx="440818" cy="202538"/>
                <wp:effectExtent l="0" t="0" r="1651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818" cy="20253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3E7746" id="Rectangle 14" o:spid="_x0000_s1026" style="position:absolute;margin-left:34.7pt;margin-top:16.75pt;width:34.7pt;height:15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" filled="f" strokecolor="black [3200]" strokeweight="1pt"/>
            </w:pict>
          </mc:Fallback>
        </mc:AlternateConten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t>Les feuilles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'on foule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Un train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i roule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a vie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 xml:space="preserve">S'écoule </w:t>
      </w:r>
    </w:p>
    <w:p w14:paraId="6F8199B1" w14:textId="77777777" w:rsidR="003F1079" w:rsidRPr="003F1079" w:rsidRDefault="003F1079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    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t>Nixes :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nymphes des eaux dans les mythologies germanique et nordique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Nicettes :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simples d'esprit, naïves</w:t>
      </w:r>
    </w:p>
    <w:p w14:paraId="59F21342" w14:textId="2B997EE8" w:rsidR="00114422" w:rsidRDefault="00114422">
      <w:pPr>
        <w:rPr>
          <w:rFonts w:ascii="Garamond" w:hAnsi="Garamond"/>
          <w:sz w:val="28"/>
          <w:szCs w:val="28"/>
        </w:rPr>
      </w:pPr>
    </w:p>
    <w:p w14:paraId="3AA661CC" w14:textId="0362B566" w:rsidR="00805189" w:rsidRDefault="00504893">
      <w:pPr>
        <w:rPr>
          <w:rFonts w:ascii="Garamond" w:hAnsi="Garamond"/>
          <w:sz w:val="28"/>
          <w:szCs w:val="28"/>
        </w:rPr>
      </w:pPr>
      <w:r w:rsidRPr="00504893">
        <w:rPr>
          <w:rFonts w:ascii="Garamond" w:hAnsi="Garamond"/>
          <w:b/>
          <w:bCs/>
          <w:sz w:val="28"/>
          <w:szCs w:val="28"/>
        </w:rPr>
        <w:t>Distique</w:t>
      </w:r>
      <w:r w:rsidR="00412511">
        <w:rPr>
          <w:rFonts w:ascii="Garamond" w:hAnsi="Garamond"/>
          <w:sz w:val="28"/>
          <w:szCs w:val="28"/>
        </w:rPr>
        <w:t xml:space="preserve"> = strophe de 2 vers,</w:t>
      </w:r>
    </w:p>
    <w:p w14:paraId="7CD5B5F6" w14:textId="77777777" w:rsidR="00805189" w:rsidRDefault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br w:type="page"/>
      </w:r>
    </w:p>
    <w:p w14:paraId="13D23C5F" w14:textId="77777777" w:rsidR="00412511" w:rsidRDefault="00412511">
      <w:pPr>
        <w:rPr>
          <w:rFonts w:ascii="Garamond" w:hAnsi="Garamond"/>
          <w:sz w:val="28"/>
          <w:szCs w:val="28"/>
        </w:rPr>
      </w:pPr>
    </w:p>
    <w:p w14:paraId="57476F9D" w14:textId="6527158D" w:rsidR="00412511" w:rsidRDefault="0041251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On le trouve dan</w:t>
      </w:r>
      <w:r w:rsidR="00504893">
        <w:rPr>
          <w:rFonts w:ascii="Garamond" w:hAnsi="Garamond"/>
          <w:sz w:val="28"/>
          <w:szCs w:val="28"/>
        </w:rPr>
        <w:t>s</w:t>
      </w:r>
      <w:r>
        <w:rPr>
          <w:rFonts w:ascii="Garamond" w:hAnsi="Garamond"/>
          <w:sz w:val="28"/>
          <w:szCs w:val="28"/>
        </w:rPr>
        <w:t xml:space="preserve"> </w:t>
      </w:r>
      <w:r w:rsidR="00504893">
        <w:rPr>
          <w:rFonts w:ascii="Garamond" w:hAnsi="Garamond"/>
          <w:sz w:val="28"/>
          <w:szCs w:val="28"/>
        </w:rPr>
        <w:t>V</w:t>
      </w:r>
      <w:r>
        <w:rPr>
          <w:rFonts w:ascii="Garamond" w:hAnsi="Garamond"/>
          <w:sz w:val="28"/>
          <w:szCs w:val="28"/>
        </w:rPr>
        <w:t xml:space="preserve">erlaine, les </w:t>
      </w:r>
      <w:r w:rsidRPr="00504893">
        <w:rPr>
          <w:rFonts w:ascii="Garamond" w:hAnsi="Garamond"/>
          <w:sz w:val="28"/>
          <w:szCs w:val="28"/>
          <w:u w:val="single"/>
        </w:rPr>
        <w:t>f</w:t>
      </w:r>
      <w:r w:rsidR="00504893" w:rsidRPr="00504893">
        <w:rPr>
          <w:rFonts w:ascii="Garamond" w:hAnsi="Garamond"/>
          <w:sz w:val="28"/>
          <w:szCs w:val="28"/>
          <w:u w:val="single"/>
        </w:rPr>
        <w:t>ê</w:t>
      </w:r>
      <w:r w:rsidRPr="00504893">
        <w:rPr>
          <w:rFonts w:ascii="Garamond" w:hAnsi="Garamond"/>
          <w:sz w:val="28"/>
          <w:szCs w:val="28"/>
          <w:u w:val="single"/>
        </w:rPr>
        <w:t>tes galantes</w:t>
      </w:r>
      <w:r>
        <w:rPr>
          <w:rFonts w:ascii="Garamond" w:hAnsi="Garamond"/>
          <w:sz w:val="28"/>
          <w:szCs w:val="28"/>
        </w:rPr>
        <w:t xml:space="preserve">, </w:t>
      </w:r>
      <w:r w:rsidR="00504893">
        <w:rPr>
          <w:rFonts w:ascii="Garamond" w:hAnsi="Garamond"/>
          <w:sz w:val="28"/>
          <w:szCs w:val="28"/>
        </w:rPr>
        <w:t>le poème « C</w:t>
      </w:r>
      <w:r>
        <w:rPr>
          <w:rFonts w:ascii="Garamond" w:hAnsi="Garamond"/>
          <w:sz w:val="28"/>
          <w:szCs w:val="28"/>
        </w:rPr>
        <w:t>olloqu</w:t>
      </w:r>
      <w:r w:rsidR="00805189">
        <w:rPr>
          <w:rFonts w:ascii="Garamond" w:hAnsi="Garamond"/>
          <w:sz w:val="28"/>
          <w:szCs w:val="28"/>
        </w:rPr>
        <w:t>e sentimental</w:t>
      </w:r>
      <w:r w:rsidR="00504893">
        <w:rPr>
          <w:rFonts w:ascii="Garamond" w:hAnsi="Garamond"/>
          <w:sz w:val="28"/>
          <w:szCs w:val="28"/>
        </w:rPr>
        <w:t> »</w:t>
      </w:r>
      <w:r>
        <w:rPr>
          <w:rFonts w:ascii="Garamond" w:hAnsi="Garamond"/>
          <w:sz w:val="28"/>
          <w:szCs w:val="28"/>
        </w:rPr>
        <w:t xml:space="preserve"> </w:t>
      </w:r>
    </w:p>
    <w:p w14:paraId="442DCDD6" w14:textId="43370C24" w:rsidR="00805189" w:rsidRPr="00805189" w:rsidRDefault="00805189" w:rsidP="00805189">
      <w:pPr>
        <w:rPr>
          <w:rFonts w:ascii="Garamond" w:hAnsi="Garamond"/>
          <w:b/>
          <w:bCs/>
          <w:sz w:val="28"/>
          <w:szCs w:val="28"/>
        </w:rPr>
      </w:pPr>
      <w:r w:rsidRPr="00805189">
        <w:rPr>
          <w:rFonts w:ascii="Garamond" w:hAnsi="Garamond"/>
          <w:b/>
          <w:bCs/>
          <w:sz w:val="28"/>
          <w:szCs w:val="28"/>
        </w:rPr>
        <w:t>Colloque sentimental</w:t>
      </w:r>
      <w:r>
        <w:rPr>
          <w:rFonts w:ascii="Garamond" w:hAnsi="Garamond"/>
          <w:b/>
          <w:bCs/>
          <w:sz w:val="28"/>
          <w:szCs w:val="28"/>
        </w:rPr>
        <w:t xml:space="preserve">, </w:t>
      </w:r>
      <w:r w:rsidRPr="00805189">
        <w:rPr>
          <w:rFonts w:ascii="Garamond" w:hAnsi="Garamond"/>
          <w:b/>
          <w:bCs/>
          <w:sz w:val="28"/>
          <w:szCs w:val="28"/>
        </w:rPr>
        <w:t>Paul Verlaine</w:t>
      </w:r>
    </w:p>
    <w:p w14:paraId="2C3E5F1D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Dans le vieux parc solitaire et glacé,</w:t>
      </w:r>
    </w:p>
    <w:p w14:paraId="6FD3A33D" w14:textId="0F30F437" w:rsidR="00805189" w:rsidRPr="00805189" w:rsidRDefault="0062744A" w:rsidP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4158977" wp14:editId="41AECB2E">
                <wp:simplePos x="0" y="0"/>
                <wp:positionH relativeFrom="column">
                  <wp:posOffset>1710055</wp:posOffset>
                </wp:positionH>
                <wp:positionV relativeFrom="paragraph">
                  <wp:posOffset>206693</wp:posOffset>
                </wp:positionV>
                <wp:extent cx="0" cy="147637"/>
                <wp:effectExtent l="76200" t="0" r="57150" b="62230"/>
                <wp:wrapNone/>
                <wp:docPr id="25" name="Connecteur droit avec flèch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195C1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25" o:spid="_x0000_s1026" type="#_x0000_t32" style="position:absolute;margin-left:134.65pt;margin-top:16.3pt;width:0;height:11.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20043B"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ABA76B" wp14:editId="6F70EDDA">
                <wp:simplePos x="0" y="0"/>
                <wp:positionH relativeFrom="column">
                  <wp:posOffset>2728912</wp:posOffset>
                </wp:positionH>
                <wp:positionV relativeFrom="paragraph">
                  <wp:posOffset>6350</wp:posOffset>
                </wp:positionV>
                <wp:extent cx="2357437" cy="252412"/>
                <wp:effectExtent l="0" t="0" r="24130" b="14605"/>
                <wp:wrapNone/>
                <wp:docPr id="23" name="Zone de text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7437" cy="2524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41627" w14:textId="78FF1FE1" w:rsidR="0020043B" w:rsidRDefault="0020043B">
                            <w:r>
                              <w:t>Ont passé : passé composé de pas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ABA76B" id="Zone de texte 23" o:spid="_x0000_s1036" type="#_x0000_t202" style="position:absolute;margin-left:214.85pt;margin-top:.5pt;width:185.6pt;height:19.8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" fillcolor="white [3201]" strokeweight=".5pt">
                <v:textbox>
                  <w:txbxContent>
                    <w:p w14:paraId="40F41627" w14:textId="78FF1FE1" w:rsidR="0020043B" w:rsidRDefault="0020043B">
                      <w:r>
                        <w:t>Ont passé : passé composé de passer</w:t>
                      </w:r>
                    </w:p>
                  </w:txbxContent>
                </v:textbox>
              </v:shape>
            </w:pict>
          </mc:Fallback>
        </mc:AlternateContent>
      </w:r>
      <w:r w:rsidR="0020043B"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5E918B9" wp14:editId="7DACEBCF">
                <wp:simplePos x="0" y="0"/>
                <wp:positionH relativeFrom="column">
                  <wp:posOffset>1209993</wp:posOffset>
                </wp:positionH>
                <wp:positionV relativeFrom="paragraph">
                  <wp:posOffset>16193</wp:posOffset>
                </wp:positionV>
                <wp:extent cx="947737" cy="190500"/>
                <wp:effectExtent l="0" t="0" r="2413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7737" cy="190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E4043E" id="Rectangle 22" o:spid="_x0000_s1026" style="position:absolute;margin-left:95.3pt;margin-top:1.3pt;width:74.6pt;height:1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" filled="f" strokecolor="black [3200]" strokeweight="1pt"/>
            </w:pict>
          </mc:Fallback>
        </mc:AlternateContent>
      </w:r>
      <w:r w:rsidR="00805189" w:rsidRPr="00805189">
        <w:rPr>
          <w:rFonts w:ascii="Garamond" w:hAnsi="Garamond"/>
          <w:sz w:val="28"/>
          <w:szCs w:val="28"/>
        </w:rPr>
        <w:t xml:space="preserve">Deux formes </w:t>
      </w:r>
      <w:r w:rsidR="00805189" w:rsidRPr="0020043B">
        <w:rPr>
          <w:rFonts w:ascii="Garamond" w:hAnsi="Garamond"/>
          <w:b/>
          <w:bCs/>
          <w:sz w:val="28"/>
          <w:szCs w:val="28"/>
        </w:rPr>
        <w:t>ont</w:t>
      </w:r>
      <w:r w:rsidR="00805189" w:rsidRPr="00805189">
        <w:rPr>
          <w:rFonts w:ascii="Garamond" w:hAnsi="Garamond"/>
          <w:sz w:val="28"/>
          <w:szCs w:val="28"/>
        </w:rPr>
        <w:t xml:space="preserve"> tout à l’heure </w:t>
      </w:r>
      <w:r w:rsidR="00805189" w:rsidRPr="0020043B">
        <w:rPr>
          <w:rFonts w:ascii="Garamond" w:hAnsi="Garamond"/>
          <w:b/>
          <w:bCs/>
          <w:sz w:val="28"/>
          <w:szCs w:val="28"/>
        </w:rPr>
        <w:t>passé</w:t>
      </w:r>
      <w:r w:rsidR="00805189" w:rsidRPr="00805189">
        <w:rPr>
          <w:rFonts w:ascii="Garamond" w:hAnsi="Garamond"/>
          <w:sz w:val="28"/>
          <w:szCs w:val="28"/>
        </w:rPr>
        <w:t>.</w:t>
      </w:r>
    </w:p>
    <w:p w14:paraId="252A54D8" w14:textId="40B0D50A" w:rsidR="00805189" w:rsidRPr="00805189" w:rsidRDefault="0062744A" w:rsidP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DFAB3FB" wp14:editId="35BB5C41">
                <wp:simplePos x="0" y="0"/>
                <wp:positionH relativeFrom="column">
                  <wp:posOffset>1105218</wp:posOffset>
                </wp:positionH>
                <wp:positionV relativeFrom="paragraph">
                  <wp:posOffset>3493</wp:posOffset>
                </wp:positionV>
                <wp:extent cx="4624387" cy="280987"/>
                <wp:effectExtent l="0" t="0" r="24130" b="24130"/>
                <wp:wrapNone/>
                <wp:docPr id="24" name="Zone de text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4387" cy="2809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642C6D" w14:textId="650EDE41" w:rsidR="0062744A" w:rsidRDefault="0062744A">
                            <w:r>
                              <w:t>Adverbe temporel polysémique</w:t>
                            </w:r>
                            <w:r w:rsidR="0060282E">
                              <w:t> : plusieurs sens possible : passé/présent/fut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AB3FB" id="Zone de texte 24" o:spid="_x0000_s1037" type="#_x0000_t202" style="position:absolute;margin-left:87.05pt;margin-top:.3pt;width:364.1pt;height:22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" fillcolor="white [3201]" strokeweight=".5pt">
                <v:textbox>
                  <w:txbxContent>
                    <w:p w14:paraId="45642C6D" w14:textId="650EDE41" w:rsidR="0062744A" w:rsidRDefault="0062744A">
                      <w:r>
                        <w:t>Adverbe temporel polysémique</w:t>
                      </w:r>
                      <w:r w:rsidR="0060282E">
                        <w:t> : plusieurs sens possible : passé/présent/futur</w:t>
                      </w:r>
                    </w:p>
                  </w:txbxContent>
                </v:textbox>
              </v:shape>
            </w:pict>
          </mc:Fallback>
        </mc:AlternateContent>
      </w:r>
    </w:p>
    <w:p w14:paraId="6405BBB5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Leurs yeux sont morts et leurs lèvres sont molles,</w:t>
      </w:r>
    </w:p>
    <w:p w14:paraId="4AFEF568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Et l’on entend à peine leurs paroles.</w:t>
      </w:r>
    </w:p>
    <w:p w14:paraId="32196AC7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14221F86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Dans le vieux parc solitaire et glacé,</w:t>
      </w:r>
    </w:p>
    <w:p w14:paraId="7C20193D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Deux spectres ont évoqué le passé.</w:t>
      </w:r>
    </w:p>
    <w:p w14:paraId="767536E3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09C79AE1" w14:textId="51DF61A6" w:rsidR="00805189" w:rsidRPr="00805189" w:rsidRDefault="0020043B" w:rsidP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1B20289" wp14:editId="2A54BF47">
                <wp:simplePos x="0" y="0"/>
                <wp:positionH relativeFrom="margin">
                  <wp:posOffset>3669982</wp:posOffset>
                </wp:positionH>
                <wp:positionV relativeFrom="paragraph">
                  <wp:posOffset>281623</wp:posOffset>
                </wp:positionV>
                <wp:extent cx="2038350" cy="295275"/>
                <wp:effectExtent l="0" t="0" r="19050" b="28575"/>
                <wp:wrapNone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8AAD25" w14:textId="747E82AC" w:rsidR="0020043B" w:rsidRDefault="0020043B">
                            <w:r>
                              <w:t>Subjonctif pré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20289" id="Zone de texte 1" o:spid="_x0000_s1038" type="#_x0000_t202" style="position:absolute;margin-left:288.95pt;margin-top:22.2pt;width:160.5pt;height:23.2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" fillcolor="white [3201]" strokeweight=".5pt">
                <v:textbox>
                  <w:txbxContent>
                    <w:p w14:paraId="4C8AAD25" w14:textId="747E82AC" w:rsidR="0020043B" w:rsidRDefault="0020043B">
                      <w:r>
                        <w:t>Subjonctif pré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05189" w:rsidRPr="00805189">
        <w:rPr>
          <w:rFonts w:ascii="Garamond" w:hAnsi="Garamond"/>
          <w:sz w:val="28"/>
          <w:szCs w:val="28"/>
        </w:rPr>
        <w:t>– Te souvient-il de notre extase ancienne ?</w:t>
      </w:r>
    </w:p>
    <w:p w14:paraId="498D5951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 xml:space="preserve">– Pourquoi voulez-vous donc </w:t>
      </w:r>
      <w:r w:rsidRPr="0020043B">
        <w:rPr>
          <w:rFonts w:ascii="Garamond" w:hAnsi="Garamond"/>
          <w:sz w:val="28"/>
          <w:szCs w:val="28"/>
          <w:u w:val="single"/>
        </w:rPr>
        <w:t>qu’il m’en souvienne</w:t>
      </w:r>
      <w:r w:rsidRPr="00805189">
        <w:rPr>
          <w:rFonts w:ascii="Garamond" w:hAnsi="Garamond"/>
          <w:sz w:val="28"/>
          <w:szCs w:val="28"/>
        </w:rPr>
        <w:t xml:space="preserve"> ?</w:t>
      </w:r>
    </w:p>
    <w:p w14:paraId="4EA85F60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2C5FD5BF" w14:textId="7962BE01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 xml:space="preserve">– Ton </w:t>
      </w:r>
      <w:r w:rsidR="007F7CEE">
        <w:rPr>
          <w:rFonts w:ascii="Garamond" w:hAnsi="Garamond"/>
          <w:sz w:val="28"/>
          <w:szCs w:val="28"/>
        </w:rPr>
        <w:t>cœur</w:t>
      </w:r>
      <w:r w:rsidRPr="00805189">
        <w:rPr>
          <w:rFonts w:ascii="Garamond" w:hAnsi="Garamond"/>
          <w:sz w:val="28"/>
          <w:szCs w:val="28"/>
        </w:rPr>
        <w:t xml:space="preserve"> bat-il toujours à mon seul nom ?</w:t>
      </w:r>
    </w:p>
    <w:p w14:paraId="7397BB21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Toujours vois-tu mon âme en rêve ? – Non.</w:t>
      </w:r>
    </w:p>
    <w:p w14:paraId="1EF2CA6A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634C0DD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– Ah ! les beaux jours de bonheur indicible</w:t>
      </w:r>
    </w:p>
    <w:p w14:paraId="77BCAA74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Où nous joignons nos bouches ! – C’est possible.</w:t>
      </w:r>
    </w:p>
    <w:p w14:paraId="1BE415CF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18256ECF" w14:textId="19736B05" w:rsidR="00805189" w:rsidRPr="00805189" w:rsidRDefault="00116277" w:rsidP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BDD6F83" wp14:editId="765D8124">
                <wp:simplePos x="0" y="0"/>
                <wp:positionH relativeFrom="column">
                  <wp:posOffset>3043554</wp:posOffset>
                </wp:positionH>
                <wp:positionV relativeFrom="paragraph">
                  <wp:posOffset>5715</wp:posOffset>
                </wp:positionV>
                <wp:extent cx="2200275" cy="485775"/>
                <wp:effectExtent l="0" t="0" r="28575" b="28575"/>
                <wp:wrapNone/>
                <wp:docPr id="26" name="Zone de text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DD9E39" w14:textId="08C2E8E9" w:rsidR="00116277" w:rsidRDefault="00116277">
                            <w:r>
                              <w:t>Référence à Baudelaire Spleen I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D6F83" id="Zone de texte 26" o:spid="_x0000_s1039" type="#_x0000_t202" style="position:absolute;margin-left:239.65pt;margin-top:.45pt;width:173.25pt;height:38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" fillcolor="white [3201]" strokeweight=".5pt">
                <v:textbox>
                  <w:txbxContent>
                    <w:p w14:paraId="07DD9E39" w14:textId="08C2E8E9" w:rsidR="00116277" w:rsidRDefault="00116277">
                      <w:r>
                        <w:t>Référence à Baudelaire Spleen IV</w:t>
                      </w:r>
                    </w:p>
                  </w:txbxContent>
                </v:textbox>
              </v:shape>
            </w:pict>
          </mc:Fallback>
        </mc:AlternateContent>
      </w:r>
      <w:r w:rsidR="00805189" w:rsidRPr="00805189">
        <w:rPr>
          <w:rFonts w:ascii="Garamond" w:hAnsi="Garamond"/>
          <w:sz w:val="28"/>
          <w:szCs w:val="28"/>
        </w:rPr>
        <w:t>– Qu’il était bleu, le ciel, et grand, l’espoir !</w:t>
      </w:r>
    </w:p>
    <w:p w14:paraId="6F18AF0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– L’espoir a fui, vaincu, vers le ciel noir.</w:t>
      </w:r>
    </w:p>
    <w:p w14:paraId="210053E0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249E7D3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Tels ils marchaient dans les avoines folles,</w:t>
      </w:r>
    </w:p>
    <w:p w14:paraId="6F373DD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Et la nuit seule entendit leurs paroles.</w:t>
      </w:r>
    </w:p>
    <w:p w14:paraId="354D23A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3543FDC6" w14:textId="6B5E55F9" w:rsid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Paul Verlaine, Fêtes galantes</w:t>
      </w:r>
    </w:p>
    <w:p w14:paraId="1D9A208C" w14:textId="3CDF6783" w:rsidR="00D21218" w:rsidRDefault="00D21218">
      <w:pPr>
        <w:rPr>
          <w:rFonts w:ascii="Garamond" w:hAnsi="Garamond"/>
          <w:sz w:val="28"/>
          <w:szCs w:val="28"/>
        </w:rPr>
      </w:pPr>
    </w:p>
    <w:p w14:paraId="6192DF75" w14:textId="7EAB3648" w:rsidR="00D21218" w:rsidRDefault="00D21218">
      <w:pPr>
        <w:rPr>
          <w:rFonts w:ascii="Garamond" w:hAnsi="Garamond"/>
          <w:sz w:val="28"/>
          <w:szCs w:val="28"/>
        </w:rPr>
      </w:pPr>
      <w:r w:rsidRPr="00504893">
        <w:rPr>
          <w:rFonts w:ascii="Garamond" w:hAnsi="Garamond"/>
          <w:b/>
          <w:bCs/>
          <w:sz w:val="28"/>
          <w:szCs w:val="28"/>
        </w:rPr>
        <w:t>Vocatif</w:t>
      </w:r>
      <w:r>
        <w:rPr>
          <w:rFonts w:ascii="Garamond" w:hAnsi="Garamond"/>
          <w:sz w:val="28"/>
          <w:szCs w:val="28"/>
        </w:rPr>
        <w:t xml:space="preserve"> = cas latin</w:t>
      </w:r>
    </w:p>
    <w:p w14:paraId="094E53D5" w14:textId="7D6D5F6D" w:rsidR="00D21218" w:rsidRDefault="00287EA1">
      <w:pPr>
        <w:rPr>
          <w:rFonts w:ascii="Garamond" w:hAnsi="Garamond"/>
          <w:sz w:val="28"/>
          <w:szCs w:val="28"/>
        </w:rPr>
      </w:pPr>
      <w:r w:rsidRPr="00504893">
        <w:rPr>
          <w:rFonts w:ascii="Garamond" w:hAnsi="Garamond"/>
          <w:b/>
          <w:bCs/>
          <w:sz w:val="28"/>
          <w:szCs w:val="28"/>
        </w:rPr>
        <w:t>Oh saison</w:t>
      </w:r>
      <w:r>
        <w:rPr>
          <w:rFonts w:ascii="Garamond" w:hAnsi="Garamond"/>
          <w:sz w:val="28"/>
          <w:szCs w:val="28"/>
        </w:rPr>
        <w:t xml:space="preserve"> </w:t>
      </w:r>
      <w:r w:rsidRPr="00504893">
        <w:rPr>
          <w:rFonts w:ascii="Garamond" w:hAnsi="Garamond"/>
          <w:sz w:val="28"/>
          <w:szCs w:val="28"/>
          <w:u w:val="single"/>
        </w:rPr>
        <w:t>que j’aime</w:t>
      </w:r>
      <w:r>
        <w:rPr>
          <w:rFonts w:ascii="Garamond" w:hAnsi="Garamond"/>
          <w:sz w:val="28"/>
          <w:szCs w:val="28"/>
        </w:rPr>
        <w:t xml:space="preserve"> tes rumeurs =</w:t>
      </w:r>
      <w:r w:rsidR="00504893">
        <w:rPr>
          <w:rFonts w:ascii="Garamond" w:hAnsi="Garamond"/>
          <w:sz w:val="28"/>
          <w:szCs w:val="28"/>
        </w:rPr>
        <w:t xml:space="preserve"> </w:t>
      </w:r>
      <w:r w:rsidR="00504893" w:rsidRPr="00504893">
        <w:rPr>
          <w:rFonts w:ascii="Garamond" w:hAnsi="Garamond"/>
          <w:b/>
          <w:bCs/>
          <w:sz w:val="28"/>
          <w:szCs w:val="28"/>
        </w:rPr>
        <w:t>vocatif</w:t>
      </w:r>
      <w:r w:rsidR="00504893">
        <w:rPr>
          <w:rFonts w:ascii="Garamond" w:hAnsi="Garamond"/>
          <w:b/>
          <w:bCs/>
          <w:sz w:val="28"/>
          <w:szCs w:val="28"/>
        </w:rPr>
        <w:t xml:space="preserve"> = apostrophe/interpellation </w:t>
      </w:r>
    </w:p>
    <w:p w14:paraId="313053CA" w14:textId="49D3A90D" w:rsidR="00287EA1" w:rsidRDefault="00287EA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Question quelles sont les différentes valeurs et emplois du </w:t>
      </w:r>
      <w:r w:rsidRPr="00504893">
        <w:rPr>
          <w:rFonts w:ascii="Garamond" w:hAnsi="Garamond"/>
          <w:sz w:val="28"/>
          <w:szCs w:val="28"/>
          <w:u w:val="single"/>
        </w:rPr>
        <w:t>subjonctif</w:t>
      </w:r>
      <w:r>
        <w:rPr>
          <w:rFonts w:ascii="Garamond" w:hAnsi="Garamond"/>
          <w:sz w:val="28"/>
          <w:szCs w:val="28"/>
        </w:rPr>
        <w:t xml:space="preserve"> dans ce texte ?</w:t>
      </w:r>
    </w:p>
    <w:p w14:paraId="37C0CE06" w14:textId="77777777" w:rsidR="00287EA1" w:rsidRPr="003F1079" w:rsidRDefault="00287EA1">
      <w:pPr>
        <w:rPr>
          <w:rFonts w:ascii="Garamond" w:hAnsi="Garamond"/>
          <w:sz w:val="28"/>
          <w:szCs w:val="28"/>
        </w:rPr>
      </w:pPr>
    </w:p>
    <w:sectPr w:rsidR="00287EA1" w:rsidRPr="003F1079" w:rsidSect="003F1079">
      <w:headerReference w:type="default" r:id="rId6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F13671" w14:textId="77777777" w:rsidR="00F018BE" w:rsidRDefault="00F018BE" w:rsidP="003F1079">
      <w:pPr>
        <w:spacing w:after="0" w:line="240" w:lineRule="auto"/>
      </w:pPr>
      <w:r>
        <w:separator/>
      </w:r>
    </w:p>
  </w:endnote>
  <w:endnote w:type="continuationSeparator" w:id="0">
    <w:p w14:paraId="62CDB13D" w14:textId="77777777" w:rsidR="00F018BE" w:rsidRDefault="00F018BE" w:rsidP="003F10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E20F5" w14:textId="77777777" w:rsidR="00F018BE" w:rsidRDefault="00F018BE" w:rsidP="003F1079">
      <w:pPr>
        <w:spacing w:after="0" w:line="240" w:lineRule="auto"/>
      </w:pPr>
      <w:r>
        <w:separator/>
      </w:r>
    </w:p>
  </w:footnote>
  <w:footnote w:type="continuationSeparator" w:id="0">
    <w:p w14:paraId="1027347D" w14:textId="77777777" w:rsidR="00F018BE" w:rsidRDefault="00F018BE" w:rsidP="003F10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BDA8" w14:textId="77777777" w:rsidR="003F1079" w:rsidRPr="003F1079" w:rsidRDefault="003F1079" w:rsidP="003F1079">
    <w:pPr>
      <w:pStyle w:val="En-tte"/>
      <w:jc w:val="right"/>
      <w:rPr>
        <w:rFonts w:ascii="Garamond" w:hAnsi="Garamond"/>
        <w:b/>
        <w:bCs/>
        <w:color w:val="0000FF"/>
        <w:sz w:val="28"/>
        <w:szCs w:val="28"/>
      </w:rPr>
    </w:pPr>
    <w:r w:rsidRPr="003F1079">
      <w:rPr>
        <w:rFonts w:ascii="Garamond" w:hAnsi="Garamond"/>
        <w:b/>
        <w:bCs/>
        <w:color w:val="0000FF"/>
        <w:sz w:val="28"/>
        <w:szCs w:val="28"/>
      </w:rPr>
      <w:t>LA 1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sDA1N7MwMTYyMTdT0lEKTi0uzszPAykwqgUASF+3ZCwAAAA="/>
  </w:docVars>
  <w:rsids>
    <w:rsidRoot w:val="003F1079"/>
    <w:rsid w:val="00016449"/>
    <w:rsid w:val="00071796"/>
    <w:rsid w:val="000E4870"/>
    <w:rsid w:val="00114422"/>
    <w:rsid w:val="00116277"/>
    <w:rsid w:val="0020043B"/>
    <w:rsid w:val="00287EA1"/>
    <w:rsid w:val="003F1079"/>
    <w:rsid w:val="00412511"/>
    <w:rsid w:val="004331FF"/>
    <w:rsid w:val="00504893"/>
    <w:rsid w:val="00555EDA"/>
    <w:rsid w:val="005934CC"/>
    <w:rsid w:val="0060282E"/>
    <w:rsid w:val="0062744A"/>
    <w:rsid w:val="00696A38"/>
    <w:rsid w:val="00794249"/>
    <w:rsid w:val="007A6F06"/>
    <w:rsid w:val="007F7CEE"/>
    <w:rsid w:val="00805189"/>
    <w:rsid w:val="00810D14"/>
    <w:rsid w:val="008270C5"/>
    <w:rsid w:val="0089533D"/>
    <w:rsid w:val="00BB6104"/>
    <w:rsid w:val="00C67906"/>
    <w:rsid w:val="00D21218"/>
    <w:rsid w:val="00D2700E"/>
    <w:rsid w:val="00D461C6"/>
    <w:rsid w:val="00E20334"/>
    <w:rsid w:val="00F018BE"/>
    <w:rsid w:val="00F5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AF10F0"/>
  <w15:chartTrackingRefBased/>
  <w15:docId w15:val="{AD8FE5D5-382C-4D75-B6E0-F91124E27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3F10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3F1079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styleId="Accentuation">
    <w:name w:val="Emphasis"/>
    <w:basedOn w:val="Policepardfaut"/>
    <w:uiPriority w:val="20"/>
    <w:qFormat/>
    <w:rsid w:val="003F1079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3F10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F1079"/>
  </w:style>
  <w:style w:type="paragraph" w:styleId="Pieddepage">
    <w:name w:val="footer"/>
    <w:basedOn w:val="Normal"/>
    <w:link w:val="PieddepageCar"/>
    <w:uiPriority w:val="99"/>
    <w:unhideWhenUsed/>
    <w:rsid w:val="003F10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F10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3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5</TotalTime>
  <Pages>3</Pages>
  <Words>28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apielak</dc:creator>
  <cp:keywords/>
  <dc:description/>
  <cp:lastModifiedBy>Henry Letellier</cp:lastModifiedBy>
  <cp:revision>25</cp:revision>
  <dcterms:created xsi:type="dcterms:W3CDTF">2020-03-27T19:05:00Z</dcterms:created>
  <dcterms:modified xsi:type="dcterms:W3CDTF">2020-04-04T10:49:00Z</dcterms:modified>
</cp:coreProperties>
</file>